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98efe2 de 27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7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98efe2</w:t>
        </w:r>
      </w:hyperlink>
      <w:r>
        <w:t xml:space="preserve"> </w:t>
      </w:r>
      <w:r>
        <w:t xml:space="preserve">del October 2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98efe2 del 27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198efe24c7d3b1564948f0899805750bfa8a0ed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198efe24c7d3b1564948f0899805750bfa8a0ed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7T14:07:39Z</dcterms:created>
  <dcterms:modified xsi:type="dcterms:W3CDTF">2023-10-27T14: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